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004339A9" w:rsidR="00A03D5C" w:rsidRPr="009919CD" w:rsidRDefault="004D38D7" w:rsidP="00275EC0">
      <w:pPr>
        <w:pStyle w:val="Heading1"/>
        <w:jc w:val="center"/>
        <w:rPr>
          <w:lang w:val="bg-BG"/>
        </w:rPr>
      </w:pPr>
      <w:r>
        <w:t>Exam Preparation I</w:t>
      </w:r>
    </w:p>
    <w:p w14:paraId="1710D5F0" w14:textId="321B3EEF" w:rsidR="00893E15" w:rsidRPr="00766E6B" w:rsidRDefault="00766E6B" w:rsidP="00766E6B">
      <w:pPr>
        <w:ind w:right="-275"/>
        <w:jc w:val="center"/>
        <w:rPr>
          <w:lang w:val="bg-BG"/>
        </w:rPr>
      </w:pPr>
      <w:r>
        <w:t xml:space="preserve">Submit your zip file here: </w:t>
      </w:r>
      <w:hyperlink r:id="rId7" w:anchor="1" w:history="1">
        <w:r w:rsidR="009919CD" w:rsidRPr="009919CD">
          <w:rPr>
            <w:rStyle w:val="Hyperlink"/>
          </w:rPr>
          <w:t>https://judge.softuni.org/Contests/Compete/Index/4512#1</w:t>
        </w:r>
      </w:hyperlink>
    </w:p>
    <w:p w14:paraId="77F695F9" w14:textId="77777777" w:rsidR="009919CD" w:rsidRDefault="00C6661A" w:rsidP="009919CD">
      <w:pPr>
        <w:pStyle w:val="Heading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9919CD">
        <w:t>Dictionary Intersection</w:t>
      </w:r>
    </w:p>
    <w:p w14:paraId="49E4587C" w14:textId="2A86D7FE" w:rsidR="009919CD" w:rsidRDefault="009919CD" w:rsidP="009919CD">
      <w:r>
        <w:t xml:space="preserve">Test a given method which takes in </w:t>
      </w:r>
      <w:r>
        <w:rPr>
          <w:b/>
          <w:bCs/>
        </w:rPr>
        <w:t xml:space="preserve">2 </w:t>
      </w:r>
      <w:r w:rsidRPr="009919CD">
        <w:rPr>
          <w:rFonts w:ascii="Consolas" w:hAnsi="Consolas"/>
          <w:b/>
          <w:bCs/>
        </w:rPr>
        <w:t>&lt;</w:t>
      </w:r>
      <w:r w:rsidRPr="009919CD">
        <w:rPr>
          <w:rFonts w:ascii="Consolas" w:hAnsi="Consolas"/>
          <w:b/>
          <w:bCs/>
        </w:rPr>
        <w:t>string, int</w:t>
      </w:r>
      <w:r w:rsidRPr="009919CD">
        <w:rPr>
          <w:rFonts w:ascii="Consolas" w:hAnsi="Consolas"/>
          <w:b/>
          <w:bCs/>
        </w:rPr>
        <w:t>&gt;</w:t>
      </w:r>
      <w:r>
        <w:rPr>
          <w:b/>
          <w:bCs/>
        </w:rPr>
        <w:t xml:space="preserve"> dictionaries </w:t>
      </w:r>
      <w:r>
        <w:t xml:space="preserve">and </w:t>
      </w:r>
      <w:r>
        <w:rPr>
          <w:b/>
          <w:bCs/>
        </w:rPr>
        <w:t>finds the intersection of the two</w:t>
      </w:r>
      <w:r>
        <w:t>.</w:t>
      </w:r>
    </w:p>
    <w:p w14:paraId="58235D98" w14:textId="77777777" w:rsidR="009919CD" w:rsidRDefault="009919CD" w:rsidP="009919CD">
      <w:r>
        <w:t xml:space="preserve">The method is found in the </w:t>
      </w:r>
      <w:r>
        <w:rPr>
          <w:rStyle w:val="CodeChar"/>
        </w:rPr>
        <w:t>DictionaryIntersection</w:t>
      </w:r>
      <w:r w:rsidRPr="00DD25F7">
        <w:rPr>
          <w:rStyle w:val="CodeChar"/>
        </w:rPr>
        <w:t>.cs</w:t>
      </w:r>
      <w:r>
        <w:t xml:space="preserve"> file:</w:t>
      </w:r>
    </w:p>
    <w:p w14:paraId="5FCA742C" w14:textId="77777777" w:rsidR="009919CD" w:rsidRDefault="009919CD" w:rsidP="009919CD">
      <w:r>
        <w:rPr>
          <w:noProof/>
        </w:rPr>
        <w:drawing>
          <wp:inline distT="0" distB="0" distL="0" distR="0" wp14:anchorId="300C9221" wp14:editId="6D4EB874">
            <wp:extent cx="5213555" cy="3117389"/>
            <wp:effectExtent l="152400" t="152400" r="368300" b="368935"/>
            <wp:docPr id="1343268012" name="Picture 1" descr="A computer screen shot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3268012" name="Picture 1" descr="A computer screen shot of 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3608" cy="31234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4D7A1A9" w14:textId="77777777" w:rsidR="009919CD" w:rsidRDefault="009919CD" w:rsidP="009919CD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>
        <w:rPr>
          <w:rStyle w:val="CodeChar"/>
        </w:rPr>
        <w:t>DictionaryIntersectionTests</w:t>
      </w:r>
      <w:r w:rsidRPr="00DD25F7">
        <w:rPr>
          <w:rStyle w:val="CodeChar"/>
        </w:rPr>
        <w:t>.cs</w:t>
      </w:r>
      <w:r>
        <w:t xml:space="preserve"> containing </w:t>
      </w:r>
      <w:r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0F61BCE5" w14:textId="77777777" w:rsidR="009919CD" w:rsidRDefault="009919CD" w:rsidP="009919CD">
      <w:r>
        <w:rPr>
          <w:noProof/>
        </w:rPr>
        <w:drawing>
          <wp:inline distT="0" distB="0" distL="0" distR="0" wp14:anchorId="00072A63" wp14:editId="2DF1CF57">
            <wp:extent cx="5731510" cy="2228215"/>
            <wp:effectExtent l="152400" t="152400" r="364490" b="362585"/>
            <wp:docPr id="16203996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0399637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282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985145" w14:textId="77777777" w:rsidR="009919CD" w:rsidRDefault="009919CD" w:rsidP="009919CD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757280C1" w14:textId="77777777" w:rsidR="009919CD" w:rsidRPr="0012168F" w:rsidRDefault="009919CD" w:rsidP="009919CD">
      <w:pPr>
        <w:rPr>
          <w:b/>
          <w:bCs/>
          <w:lang w:val="en-GB"/>
        </w:rPr>
      </w:pPr>
      <w:r>
        <w:rPr>
          <w:noProof/>
        </w:rPr>
        <w:lastRenderedPageBreak/>
        <w:drawing>
          <wp:inline distT="0" distB="0" distL="0" distR="0" wp14:anchorId="30ABF900" wp14:editId="507C458C">
            <wp:extent cx="5021826" cy="1007036"/>
            <wp:effectExtent l="152400" t="152400" r="350520" b="365125"/>
            <wp:docPr id="45339936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3399365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71018" cy="10169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4C27143" w14:textId="77777777" w:rsidR="009919CD" w:rsidRPr="00075601" w:rsidRDefault="009919CD" w:rsidP="009919CD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p w14:paraId="286C7FDB" w14:textId="727FE8A2" w:rsidR="00771E98" w:rsidRPr="00771E98" w:rsidRDefault="00771E98" w:rsidP="009919CD">
      <w:pPr>
        <w:pStyle w:val="Heading1"/>
      </w:pPr>
    </w:p>
    <w:sectPr w:rsidR="00771E98" w:rsidRPr="00771E98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C2C9C8" w14:textId="77777777" w:rsidR="009D6C98" w:rsidRDefault="009D6C98">
      <w:pPr>
        <w:spacing w:before="0" w:after="0" w:line="240" w:lineRule="auto"/>
      </w:pPr>
      <w:r>
        <w:separator/>
      </w:r>
    </w:p>
  </w:endnote>
  <w:endnote w:type="continuationSeparator" w:id="0">
    <w:p w14:paraId="09325737" w14:textId="77777777" w:rsidR="009D6C98" w:rsidRDefault="009D6C98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AD2DAC" w14:textId="77777777" w:rsidR="009D6C98" w:rsidRDefault="009D6C98">
      <w:pPr>
        <w:spacing w:before="0" w:after="0" w:line="240" w:lineRule="auto"/>
      </w:pPr>
      <w:r>
        <w:separator/>
      </w:r>
    </w:p>
  </w:footnote>
  <w:footnote w:type="continuationSeparator" w:id="0">
    <w:p w14:paraId="68265363" w14:textId="77777777" w:rsidR="009D6C98" w:rsidRDefault="009D6C98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4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  <w:num w:numId="27" w16cid:durableId="1967006985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sFAArEalUtAAAA"/>
  </w:docVars>
  <w:rsids>
    <w:rsidRoot w:val="00926E86"/>
    <w:rsid w:val="00001E06"/>
    <w:rsid w:val="00003231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E3A94"/>
    <w:rsid w:val="000E7448"/>
    <w:rsid w:val="000F17CA"/>
    <w:rsid w:val="000F27D8"/>
    <w:rsid w:val="00100767"/>
    <w:rsid w:val="0011749D"/>
    <w:rsid w:val="0012353B"/>
    <w:rsid w:val="0014175E"/>
    <w:rsid w:val="00144B8A"/>
    <w:rsid w:val="0015215C"/>
    <w:rsid w:val="001541FD"/>
    <w:rsid w:val="00166C67"/>
    <w:rsid w:val="001753D0"/>
    <w:rsid w:val="00186CF6"/>
    <w:rsid w:val="001978D8"/>
    <w:rsid w:val="001D58B5"/>
    <w:rsid w:val="001E2FBA"/>
    <w:rsid w:val="001F6D97"/>
    <w:rsid w:val="001F7059"/>
    <w:rsid w:val="00204E05"/>
    <w:rsid w:val="0020538E"/>
    <w:rsid w:val="00212D07"/>
    <w:rsid w:val="00215310"/>
    <w:rsid w:val="00220BBD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E22A6"/>
    <w:rsid w:val="002E4EA2"/>
    <w:rsid w:val="002E5E93"/>
    <w:rsid w:val="002E62A7"/>
    <w:rsid w:val="002F6684"/>
    <w:rsid w:val="003046C0"/>
    <w:rsid w:val="00311AB0"/>
    <w:rsid w:val="003408B8"/>
    <w:rsid w:val="00356DBC"/>
    <w:rsid w:val="00377473"/>
    <w:rsid w:val="003863AA"/>
    <w:rsid w:val="00396781"/>
    <w:rsid w:val="003A1BBD"/>
    <w:rsid w:val="003B4612"/>
    <w:rsid w:val="003C3747"/>
    <w:rsid w:val="003D329B"/>
    <w:rsid w:val="004059B1"/>
    <w:rsid w:val="004173E5"/>
    <w:rsid w:val="0042188C"/>
    <w:rsid w:val="00430F73"/>
    <w:rsid w:val="00435B09"/>
    <w:rsid w:val="00451CD1"/>
    <w:rsid w:val="00461620"/>
    <w:rsid w:val="00497EC7"/>
    <w:rsid w:val="004A1821"/>
    <w:rsid w:val="004A7947"/>
    <w:rsid w:val="004C7678"/>
    <w:rsid w:val="004C7A58"/>
    <w:rsid w:val="004D38D7"/>
    <w:rsid w:val="004F02D0"/>
    <w:rsid w:val="004F6B8F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11BB5"/>
    <w:rsid w:val="0061788A"/>
    <w:rsid w:val="00640DD4"/>
    <w:rsid w:val="00643CB5"/>
    <w:rsid w:val="006557A9"/>
    <w:rsid w:val="00655C8B"/>
    <w:rsid w:val="00657ED2"/>
    <w:rsid w:val="00677669"/>
    <w:rsid w:val="006971D5"/>
    <w:rsid w:val="006A5FF4"/>
    <w:rsid w:val="006B0196"/>
    <w:rsid w:val="006E15ED"/>
    <w:rsid w:val="006F271C"/>
    <w:rsid w:val="006F7776"/>
    <w:rsid w:val="007032FF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808B6"/>
    <w:rsid w:val="009828E6"/>
    <w:rsid w:val="00987639"/>
    <w:rsid w:val="009919CD"/>
    <w:rsid w:val="009A29CD"/>
    <w:rsid w:val="009A4272"/>
    <w:rsid w:val="009B00A5"/>
    <w:rsid w:val="009B0C29"/>
    <w:rsid w:val="009B27F7"/>
    <w:rsid w:val="009C5277"/>
    <w:rsid w:val="009D6C98"/>
    <w:rsid w:val="009E26C9"/>
    <w:rsid w:val="009E4B7D"/>
    <w:rsid w:val="009E74EF"/>
    <w:rsid w:val="009F68CE"/>
    <w:rsid w:val="00A03D5C"/>
    <w:rsid w:val="00A203BC"/>
    <w:rsid w:val="00A20A0D"/>
    <w:rsid w:val="00A24228"/>
    <w:rsid w:val="00A25F6D"/>
    <w:rsid w:val="00A272AE"/>
    <w:rsid w:val="00A41EC6"/>
    <w:rsid w:val="00A53FD8"/>
    <w:rsid w:val="00A5785B"/>
    <w:rsid w:val="00A62F6E"/>
    <w:rsid w:val="00A65714"/>
    <w:rsid w:val="00A75B92"/>
    <w:rsid w:val="00A8488A"/>
    <w:rsid w:val="00A92D72"/>
    <w:rsid w:val="00AC163C"/>
    <w:rsid w:val="00AC3F8A"/>
    <w:rsid w:val="00AC5692"/>
    <w:rsid w:val="00AC7761"/>
    <w:rsid w:val="00AD02A6"/>
    <w:rsid w:val="00AF1FAE"/>
    <w:rsid w:val="00B00312"/>
    <w:rsid w:val="00B0435B"/>
    <w:rsid w:val="00B22449"/>
    <w:rsid w:val="00B226D0"/>
    <w:rsid w:val="00B57D56"/>
    <w:rsid w:val="00B61E1F"/>
    <w:rsid w:val="00B629F7"/>
    <w:rsid w:val="00B707F1"/>
    <w:rsid w:val="00B91784"/>
    <w:rsid w:val="00B91D92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F0385"/>
    <w:rsid w:val="00BF08B8"/>
    <w:rsid w:val="00BF0A3E"/>
    <w:rsid w:val="00C16C79"/>
    <w:rsid w:val="00C4021C"/>
    <w:rsid w:val="00C53586"/>
    <w:rsid w:val="00C5421B"/>
    <w:rsid w:val="00C563F7"/>
    <w:rsid w:val="00C66123"/>
    <w:rsid w:val="00C6661A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4F50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7D29"/>
    <w:rsid w:val="00DD0AC2"/>
    <w:rsid w:val="00DD25F7"/>
    <w:rsid w:val="00DF0116"/>
    <w:rsid w:val="00DF040A"/>
    <w:rsid w:val="00DF6355"/>
    <w:rsid w:val="00E015BD"/>
    <w:rsid w:val="00E2336C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Compete/Index/4512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15</TotalTime>
  <Pages>2</Pages>
  <Words>89</Words>
  <Characters>50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Topuzakova, Desislava</cp:lastModifiedBy>
  <cp:revision>272</cp:revision>
  <dcterms:created xsi:type="dcterms:W3CDTF">2023-09-26T19:58:00Z</dcterms:created>
  <dcterms:modified xsi:type="dcterms:W3CDTF">2023-12-08T12:38:00Z</dcterms:modified>
</cp:coreProperties>
</file>